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Statistics</w:t>
      </w:r>
      <w:r>
        <w:t xml:space="preserve"> </w:t>
      </w:r>
      <w:r>
        <w:t xml:space="preserve">Class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Tuesday/Friday schedule has Group Preparation each Monday and Thursda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onday/Thursday schedule has Group Preparation each Friday and Wednesda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textbook we use in this course is a wiki (think Wikipedia) and is available</w:t>
            </w:r>
            <w:r>
              <w:t xml:space="preserve"> </w:t>
            </w:r>
            <w:r>
              <w:t xml:space="preserve">online. It was</w:t>
            </w:r>
            <w:r>
              <w:t xml:space="preserve"> </w:t>
            </w:r>
            <w:r>
              <w:t xml:space="preserve">written by members of the Statistics Faculty and is available to you for free.</w:t>
            </w:r>
            <w:r>
              <w:t xml:space="preserve"> </w:t>
            </w:r>
            <w:r>
              <w:t xml:space="preserve">You can access the</w:t>
            </w:r>
            <w:r>
              <w:t xml:space="preserve"> </w:t>
            </w:r>
            <w:r>
              <w:t xml:space="preserve">textbook he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You should have written several thought-out sentences describing what you will</w:t>
            </w:r>
            <w:r>
              <w:t xml:space="preserve"> </w:t>
            </w:r>
            <w:r>
              <w:t xml:space="preserve">do to succeed in the course this semest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You should have written several thought-out sentences describing yourself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1bd8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Statistics Class Introduction</dc:title>
  <dc:creator>Homework</dc:creator>
</cp:coreProperties>
</file>